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c Gandh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c</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Gandh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704 Ari Drive West,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egandhi1992@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03765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aitr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7/202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Vans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9/2024</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